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17F9" w:rsidRDefault="002917F9" w:rsidP="002917F9">
      <w:pPr>
        <w:pStyle w:val="Title"/>
        <w:spacing w:before="0" w:after="0"/>
      </w:pPr>
      <w:bookmarkStart w:id="0" w:name="executive-summary"/>
      <w:bookmarkEnd w:id="0"/>
      <w:proofErr w:type="spellStart"/>
      <w:r>
        <w:t>Hertog</w:t>
      </w:r>
      <w:proofErr w:type="spellEnd"/>
      <w:r>
        <w:t xml:space="preserve"> Jan Market Entry Study</w:t>
      </w:r>
    </w:p>
    <w:p w:rsidR="00804DC0" w:rsidRPr="002917F9" w:rsidRDefault="00603CA6">
      <w:pPr>
        <w:pStyle w:val="Heading1"/>
      </w:pPr>
      <w:r w:rsidRPr="002917F9">
        <w:t>Executive Summary</w:t>
      </w:r>
    </w:p>
    <w:p w:rsidR="00804DC0" w:rsidRPr="002917F9" w:rsidRDefault="00603CA6">
      <w:pPr>
        <w:pStyle w:val="Heading1"/>
      </w:pPr>
      <w:bookmarkStart w:id="1" w:name="business-context"/>
      <w:bookmarkEnd w:id="1"/>
      <w:r w:rsidRPr="002917F9">
        <w:t>B</w:t>
      </w:r>
      <w:r w:rsidRPr="002917F9">
        <w:t>usiness Context</w:t>
      </w:r>
    </w:p>
    <w:p w:rsidR="00804DC0" w:rsidRPr="002917F9" w:rsidRDefault="00603CA6">
      <w:pPr>
        <w:pStyle w:val="FirstParagraph"/>
        <w:rPr>
          <w:rFonts w:asciiTheme="majorHAnsi" w:hAnsiTheme="majorHAnsi"/>
        </w:rPr>
      </w:pPr>
      <w:r w:rsidRPr="002917F9">
        <w:rPr>
          <w:rFonts w:asciiTheme="majorHAnsi" w:hAnsiTheme="majorHAnsi"/>
        </w:rPr>
        <w:t xml:space="preserve">Anhauser-Bush InBev is a leading multinational beverage and brewing company with roughly 25 percent market share world wide. Their portfolio ranged from global brands, including Budweiser and Corona, to local brands, such as Harbin and Jupiler. Currently, </w:t>
      </w:r>
      <w:r w:rsidRPr="002917F9">
        <w:rPr>
          <w:rFonts w:asciiTheme="majorHAnsi" w:hAnsiTheme="majorHAnsi"/>
        </w:rPr>
        <w:t xml:space="preserve">they are looking to expand their presence in the US market with their Dutch premium beer, Hertog Jan, and they need to validate that this is good decision. If they decide to enter the market, ABInBev still has to determine how they want to position Hertog </w:t>
      </w:r>
      <w:r w:rsidRPr="002917F9">
        <w:rPr>
          <w:rFonts w:asciiTheme="majorHAnsi" w:hAnsiTheme="majorHAnsi"/>
        </w:rPr>
        <w:t>Jan in the market. Their goal is to maximize adoption of the brand Hertog Jan in the new market.</w:t>
      </w:r>
    </w:p>
    <w:p w:rsidR="00804DC0" w:rsidRPr="002917F9" w:rsidRDefault="00603CA6">
      <w:pPr>
        <w:pStyle w:val="Heading1"/>
      </w:pPr>
      <w:bookmarkStart w:id="2" w:name="exploratory-research"/>
      <w:bookmarkEnd w:id="2"/>
      <w:r w:rsidRPr="002917F9">
        <w:t>Exploratory Research</w:t>
      </w:r>
    </w:p>
    <w:p w:rsidR="00804DC0" w:rsidRPr="002917F9" w:rsidRDefault="00603CA6">
      <w:pPr>
        <w:pStyle w:val="FirstParagraph"/>
        <w:rPr>
          <w:rFonts w:asciiTheme="majorHAnsi" w:hAnsiTheme="majorHAnsi"/>
        </w:rPr>
      </w:pPr>
      <w:r w:rsidRPr="002917F9">
        <w:rPr>
          <w:rFonts w:asciiTheme="majorHAnsi" w:hAnsiTheme="majorHAnsi"/>
        </w:rPr>
        <w:t>We assume that AB intends to import the beer as is. In this case, a preliminary taste test will help determine traction in the American ma</w:t>
      </w:r>
      <w:r w:rsidRPr="002917F9">
        <w:rPr>
          <w:rFonts w:asciiTheme="majorHAnsi" w:hAnsiTheme="majorHAnsi"/>
        </w:rPr>
        <w:t>rket. We recommend a simple random sample unless AB has prior research suggesting different variances in sales across market segments (such as gender and ethnicity), in which case a disproportionate stratified sample will give more reliable results.</w:t>
      </w:r>
    </w:p>
    <w:p w:rsidR="00804DC0" w:rsidRPr="002917F9" w:rsidRDefault="00603CA6">
      <w:pPr>
        <w:pStyle w:val="BodyText"/>
        <w:rPr>
          <w:rFonts w:asciiTheme="majorHAnsi" w:hAnsiTheme="majorHAnsi"/>
        </w:rPr>
      </w:pPr>
      <w:r w:rsidRPr="002917F9">
        <w:rPr>
          <w:rFonts w:asciiTheme="majorHAnsi" w:hAnsiTheme="majorHAnsi"/>
        </w:rPr>
        <w:t>AB sho</w:t>
      </w:r>
      <w:r w:rsidRPr="002917F9">
        <w:rPr>
          <w:rFonts w:asciiTheme="majorHAnsi" w:hAnsiTheme="majorHAnsi"/>
        </w:rPr>
        <w:t>uld also determine an appropriate price range. This also requires determining the tier in which they AB wishes to position this product. This will create a more robust test market experiment, explained in further detail below.</w:t>
      </w:r>
    </w:p>
    <w:p w:rsidR="00804DC0" w:rsidRPr="002917F9" w:rsidRDefault="00603CA6">
      <w:pPr>
        <w:pStyle w:val="Heading1"/>
      </w:pPr>
      <w:bookmarkStart w:id="3" w:name="experimental-design"/>
      <w:bookmarkEnd w:id="3"/>
      <w:r w:rsidRPr="002917F9">
        <w:t>Experimental Design</w:t>
      </w:r>
    </w:p>
    <w:p w:rsidR="00804DC0" w:rsidRPr="002917F9" w:rsidRDefault="00603CA6">
      <w:pPr>
        <w:pStyle w:val="FirstParagraph"/>
        <w:rPr>
          <w:rFonts w:asciiTheme="majorHAnsi" w:hAnsiTheme="majorHAnsi"/>
        </w:rPr>
      </w:pPr>
      <w:r w:rsidRPr="002917F9">
        <w:rPr>
          <w:rFonts w:asciiTheme="majorHAnsi" w:hAnsiTheme="majorHAnsi"/>
        </w:rPr>
        <w:t>Upon succ</w:t>
      </w:r>
      <w:r w:rsidRPr="002917F9">
        <w:rPr>
          <w:rFonts w:asciiTheme="majorHAnsi" w:hAnsiTheme="majorHAnsi"/>
        </w:rPr>
        <w:t>ess of the taste test, we recommend a two-stage design: a lab experiment for internal validity and a test market experiment for external validity. The lab experiment will allow us to determine the combination of attributes that perform best. The test marke</w:t>
      </w:r>
      <w:r w:rsidRPr="002917F9">
        <w:rPr>
          <w:rFonts w:asciiTheme="majorHAnsi" w:hAnsiTheme="majorHAnsi"/>
        </w:rPr>
        <w:t>t will allow us to understand cannibalization and competition effects.</w:t>
      </w:r>
    </w:p>
    <w:p w:rsidR="00804DC0" w:rsidRPr="002917F9" w:rsidRDefault="00603CA6">
      <w:pPr>
        <w:pStyle w:val="BodyText"/>
        <w:rPr>
          <w:rFonts w:asciiTheme="majorHAnsi" w:hAnsiTheme="majorHAnsi"/>
        </w:rPr>
      </w:pPr>
      <w:r w:rsidRPr="002917F9">
        <w:rPr>
          <w:rFonts w:asciiTheme="majorHAnsi" w:hAnsiTheme="majorHAnsi"/>
        </w:rPr>
        <w:t>We have two potential options to test: We can either design labels or advertising. We recommend doing both. We want to know what to highlight in our advertising and on our packaging. AB</w:t>
      </w:r>
      <w:r w:rsidRPr="002917F9">
        <w:rPr>
          <w:rFonts w:asciiTheme="majorHAnsi" w:hAnsiTheme="majorHAnsi"/>
        </w:rPr>
        <w:t xml:space="preserve"> might have prior information on this, in which case we can choose the one they prefer.</w:t>
      </w:r>
    </w:p>
    <w:p w:rsidR="00804DC0" w:rsidRPr="002917F9" w:rsidRDefault="00603CA6">
      <w:pPr>
        <w:pStyle w:val="Heading2"/>
      </w:pPr>
      <w:bookmarkStart w:id="4" w:name="true-experiments"/>
      <w:bookmarkEnd w:id="4"/>
      <w:r w:rsidRPr="002917F9">
        <w:t>True Experiments</w:t>
      </w:r>
    </w:p>
    <w:p w:rsidR="00804DC0" w:rsidRPr="002917F9" w:rsidRDefault="00603CA6">
      <w:pPr>
        <w:pStyle w:val="FirstParagraph"/>
        <w:rPr>
          <w:rFonts w:asciiTheme="majorHAnsi" w:hAnsiTheme="majorHAnsi"/>
        </w:rPr>
      </w:pPr>
      <w:r w:rsidRPr="002917F9">
        <w:rPr>
          <w:rFonts w:asciiTheme="majorHAnsi" w:hAnsiTheme="majorHAnsi"/>
        </w:rPr>
        <w:t>We want to measure the effects of benefits, brand associations, brand translation, and gender. The benefits we are interested are tastiness, healthines</w:t>
      </w:r>
      <w:r w:rsidRPr="002917F9">
        <w:rPr>
          <w:rFonts w:asciiTheme="majorHAnsi" w:hAnsiTheme="majorHAnsi"/>
        </w:rPr>
        <w:t xml:space="preserve">s, and both. The brand associations we </w:t>
      </w:r>
      <w:r w:rsidRPr="002917F9">
        <w:rPr>
          <w:rFonts w:asciiTheme="majorHAnsi" w:hAnsiTheme="majorHAnsi"/>
        </w:rPr>
        <w:lastRenderedPageBreak/>
        <w:t>are interested in are those with Europe, the Netherlands, and neither. We also want to know the effects of translating the name to English as opposed to leaving it in the original Dutch. Lastly, we want to see how gen</w:t>
      </w:r>
      <w:r w:rsidRPr="002917F9">
        <w:rPr>
          <w:rFonts w:asciiTheme="majorHAnsi" w:hAnsiTheme="majorHAnsi"/>
        </w:rPr>
        <w:t>der (male versus female) interacts with these effects. All of these are categorical effects we can choose to play up or down in our advertising and packaging. Our dependent variable is willingness to buy, measured by subjects' yes or no response.</w:t>
      </w:r>
    </w:p>
    <w:p w:rsidR="002917F9" w:rsidRDefault="00603CA6" w:rsidP="002917F9">
      <w:pPr>
        <w:pStyle w:val="BodyText"/>
        <w:spacing w:after="0"/>
        <w:rPr>
          <w:rFonts w:asciiTheme="majorHAnsi" w:hAnsiTheme="majorHAnsi"/>
        </w:rPr>
      </w:pPr>
      <w:r w:rsidRPr="002917F9">
        <w:rPr>
          <w:rFonts w:asciiTheme="majorHAnsi" w:hAnsiTheme="majorHAnsi"/>
        </w:rPr>
        <w:t>We recomm</w:t>
      </w:r>
      <w:r w:rsidRPr="002917F9">
        <w:rPr>
          <w:rFonts w:asciiTheme="majorHAnsi" w:hAnsiTheme="majorHAnsi"/>
        </w:rPr>
        <w:t>end a between-subjects full factorial design. Subjects are first blocked by gender and then randomly assigned to one of eighteen beer profiles described in the appendix. We must control for gender by blocking because we cannot randomly assign it. AB may al</w:t>
      </w:r>
      <w:r w:rsidRPr="002917F9">
        <w:rPr>
          <w:rFonts w:asciiTheme="majorHAnsi" w:hAnsiTheme="majorHAnsi"/>
        </w:rPr>
        <w:t>so wish to construct stratified samples within gender blocks based on other important customer characteristics. We suggest setting up eighteen rooms at the same time with each of the profiles and measure willingness to buy (yes or no). The full factorial d</w:t>
      </w:r>
      <w:r w:rsidRPr="002917F9">
        <w:rPr>
          <w:rFonts w:asciiTheme="majorHAnsi" w:hAnsiTheme="majorHAnsi"/>
        </w:rPr>
        <w:t>esign allows us to keep as much information as possible; because we only have eighteen profiles after blocking by gender, the full design is not particularly onerous. This particular design will control for the following extraneous effects that will affect</w:t>
      </w:r>
      <w:r w:rsidRPr="002917F9">
        <w:rPr>
          <w:rFonts w:asciiTheme="majorHAnsi" w:hAnsiTheme="majorHAnsi"/>
        </w:rPr>
        <w:t xml:space="preserve"> a within-subject design across eighteen beers:</w:t>
      </w:r>
      <w:bookmarkStart w:id="5" w:name="_GoBack"/>
      <w:bookmarkEnd w:id="5"/>
      <w:r w:rsidRPr="002917F9">
        <w:rPr>
          <w:rFonts w:asciiTheme="majorHAnsi" w:hAnsiTheme="majorHAnsi"/>
        </w:rPr>
        <w:br/>
        <w:t>- History: Time of day, day of the week, and weather affect beer preferences.</w:t>
      </w:r>
      <w:r w:rsidRPr="002917F9">
        <w:rPr>
          <w:rFonts w:asciiTheme="majorHAnsi" w:hAnsiTheme="majorHAnsi"/>
        </w:rPr>
        <w:br/>
        <w:t>- Maturation: People become tired and bored during long experiments.</w:t>
      </w:r>
      <w:r w:rsidRPr="002917F9">
        <w:rPr>
          <w:rFonts w:asciiTheme="majorHAnsi" w:hAnsiTheme="majorHAnsi"/>
        </w:rPr>
        <w:br/>
        <w:t>- Main Testing: People's perception of one profile may affect</w:t>
      </w:r>
      <w:r w:rsidRPr="002917F9">
        <w:rPr>
          <w:rFonts w:asciiTheme="majorHAnsi" w:hAnsiTheme="majorHAnsi"/>
        </w:rPr>
        <w:t xml:space="preserve"> that of another. </w:t>
      </w:r>
    </w:p>
    <w:p w:rsidR="00804DC0" w:rsidRPr="002917F9" w:rsidRDefault="002917F9" w:rsidP="002917F9">
      <w:pPr>
        <w:pStyle w:val="BodyText"/>
        <w:spacing w:before="0"/>
        <w:rPr>
          <w:rFonts w:asciiTheme="majorHAnsi" w:hAnsiTheme="majorHAnsi"/>
        </w:rPr>
      </w:pPr>
      <w:r w:rsidRPr="002917F9">
        <w:rPr>
          <w:rFonts w:asciiTheme="majorHAnsi" w:hAnsiTheme="majorHAnsi"/>
        </w:rPr>
        <w:t>-</w:t>
      </w:r>
      <w:r w:rsidR="00603CA6" w:rsidRPr="002917F9">
        <w:rPr>
          <w:rFonts w:asciiTheme="majorHAnsi" w:hAnsiTheme="majorHAnsi"/>
        </w:rPr>
        <w:t xml:space="preserve"> Selection Bias: AB may stratify samples based on other important characteristics such as propensity to drink.</w:t>
      </w:r>
    </w:p>
    <w:p w:rsidR="00804DC0" w:rsidRPr="002917F9" w:rsidRDefault="00603CA6">
      <w:pPr>
        <w:pStyle w:val="Heading2"/>
      </w:pPr>
      <w:bookmarkStart w:id="6" w:name="test-market"/>
      <w:bookmarkEnd w:id="6"/>
      <w:r w:rsidRPr="002917F9">
        <w:t>Test Market</w:t>
      </w:r>
    </w:p>
    <w:p w:rsidR="00804DC0" w:rsidRPr="002917F9" w:rsidRDefault="00603CA6">
      <w:pPr>
        <w:pStyle w:val="FirstParagraph"/>
        <w:rPr>
          <w:rFonts w:asciiTheme="majorHAnsi" w:hAnsiTheme="majorHAnsi"/>
        </w:rPr>
      </w:pPr>
      <w:r w:rsidRPr="002917F9">
        <w:rPr>
          <w:rFonts w:asciiTheme="majorHAnsi" w:hAnsiTheme="majorHAnsi"/>
        </w:rPr>
        <w:t xml:space="preserve">Our true experiment will allow us to determine the best-performing profile. However, we must also test real world </w:t>
      </w:r>
      <w:r w:rsidRPr="002917F9">
        <w:rPr>
          <w:rFonts w:asciiTheme="majorHAnsi" w:hAnsiTheme="majorHAnsi"/>
        </w:rPr>
        <w:t>performance: While potential customers have said they will buy, we need to know if they follow through and actually buy. Most importantly, we want to know how this beer performs against our competitors' offerings and how it cannibalizes our own offerings.</w:t>
      </w:r>
    </w:p>
    <w:p w:rsidR="00804DC0" w:rsidRPr="002917F9" w:rsidRDefault="00603CA6">
      <w:pPr>
        <w:pStyle w:val="BodyText"/>
        <w:rPr>
          <w:rFonts w:asciiTheme="majorHAnsi" w:hAnsiTheme="majorHAnsi"/>
        </w:rPr>
      </w:pPr>
      <w:r w:rsidRPr="002917F9">
        <w:rPr>
          <w:rFonts w:asciiTheme="majorHAnsi" w:hAnsiTheme="majorHAnsi"/>
        </w:rPr>
        <w:t>We recommend a controlled test market such as those provided by Nielson. We want to track sales across our portfolio and our competitors as much as we can. We also want to track our prices and their prices as well as any concurrent promotions and advertisi</w:t>
      </w:r>
      <w:r w:rsidRPr="002917F9">
        <w:rPr>
          <w:rFonts w:asciiTheme="majorHAnsi" w:hAnsiTheme="majorHAnsi"/>
        </w:rPr>
        <w:t>ng. This design will allow us to measure cross-price elasticities and own-price elasticities as well as promotion and advertising elasticities. Cross-price elasticities within our portfolio measure cannibalization: We should focus on Becks and Stella Artoi</w:t>
      </w:r>
      <w:r w:rsidRPr="002917F9">
        <w:rPr>
          <w:rFonts w:asciiTheme="majorHAnsi" w:hAnsiTheme="majorHAnsi"/>
        </w:rPr>
        <w:t>s, brands about which AB is particularly concerned. On the other hand, cross-price elasticities with our competitors' products measures our competitiveness.</w:t>
      </w:r>
    </w:p>
    <w:p w:rsidR="00804DC0" w:rsidRPr="002917F9" w:rsidRDefault="00603CA6">
      <w:pPr>
        <w:pStyle w:val="Heading2"/>
      </w:pPr>
      <w:bookmarkStart w:id="7" w:name="cost-saving-options"/>
      <w:bookmarkEnd w:id="7"/>
      <w:r w:rsidRPr="002917F9">
        <w:t>Cost Saving Options</w:t>
      </w:r>
    </w:p>
    <w:p w:rsidR="00804DC0" w:rsidRPr="002917F9" w:rsidRDefault="00603CA6">
      <w:pPr>
        <w:pStyle w:val="FirstParagraph"/>
        <w:rPr>
          <w:rFonts w:asciiTheme="majorHAnsi" w:hAnsiTheme="majorHAnsi"/>
        </w:rPr>
      </w:pPr>
      <w:r w:rsidRPr="002917F9">
        <w:rPr>
          <w:rFonts w:asciiTheme="majorHAnsi" w:hAnsiTheme="majorHAnsi"/>
        </w:rPr>
        <w:t>Our recommendations above are contingent on budget. The following options are m</w:t>
      </w:r>
      <w:r w:rsidRPr="002917F9">
        <w:rPr>
          <w:rFonts w:asciiTheme="majorHAnsi" w:hAnsiTheme="majorHAnsi"/>
        </w:rPr>
        <w:t>ore economical. First, AB can choose to test either packaging or advertising, depending on which they expect to have a greater effect on sales or a greater return on investment. While advertising may have a stronger effect, it is also more expensive.</w:t>
      </w:r>
    </w:p>
    <w:p w:rsidR="00804DC0" w:rsidRPr="002917F9" w:rsidRDefault="00603CA6">
      <w:pPr>
        <w:pStyle w:val="BodyText"/>
        <w:rPr>
          <w:rFonts w:asciiTheme="majorHAnsi" w:hAnsiTheme="majorHAnsi"/>
        </w:rPr>
      </w:pPr>
      <w:r w:rsidRPr="002917F9">
        <w:rPr>
          <w:rFonts w:asciiTheme="majorHAnsi" w:hAnsiTheme="majorHAnsi"/>
        </w:rPr>
        <w:lastRenderedPageBreak/>
        <w:t>The f</w:t>
      </w:r>
      <w:r w:rsidRPr="002917F9">
        <w:rPr>
          <w:rFonts w:asciiTheme="majorHAnsi" w:hAnsiTheme="majorHAnsi"/>
        </w:rPr>
        <w:t>ollowing apply specifically to the true experiment. Instead of the full factorial design, we could do a fractional factorial design. Our recommended design for a nine-profile design is provided in the appendix. Blocking by gender will double this to 18 gro</w:t>
      </w:r>
      <w:r w:rsidRPr="002917F9">
        <w:rPr>
          <w:rFonts w:asciiTheme="majorHAnsi" w:hAnsiTheme="majorHAnsi"/>
        </w:rPr>
        <w:t>ups. A third measure would be to spread out testing across different times and days, but this would require also controlling for history effects.</w:t>
      </w:r>
    </w:p>
    <w:p w:rsidR="00804DC0" w:rsidRPr="002917F9" w:rsidRDefault="00603CA6">
      <w:pPr>
        <w:pStyle w:val="Heading2"/>
      </w:pPr>
      <w:bookmarkStart w:id="8" w:name="recommendations"/>
      <w:bookmarkEnd w:id="8"/>
      <w:r w:rsidRPr="002917F9">
        <w:t>Recommendations</w:t>
      </w:r>
    </w:p>
    <w:p w:rsidR="00804DC0" w:rsidRPr="002917F9" w:rsidRDefault="00603CA6">
      <w:pPr>
        <w:pStyle w:val="FirstParagraph"/>
        <w:rPr>
          <w:rFonts w:asciiTheme="majorHAnsi" w:hAnsiTheme="majorHAnsi"/>
        </w:rPr>
      </w:pPr>
      <w:r w:rsidRPr="002917F9">
        <w:rPr>
          <w:rFonts w:asciiTheme="majorHAnsi" w:hAnsiTheme="majorHAnsi"/>
        </w:rPr>
        <w:t xml:space="preserve">We recommend AB first conduct exploratory research as to whether this beer's taste appeals to </w:t>
      </w:r>
      <w:r w:rsidRPr="002917F9">
        <w:rPr>
          <w:rFonts w:asciiTheme="majorHAnsi" w:hAnsiTheme="majorHAnsi"/>
        </w:rPr>
        <w:t>the general American public and as to what price level and product tier is appropriate. Afterwards, a between-subjects full factorial design will help determine the best-performing profile (which may differ between advertising and packaging). This part ens</w:t>
      </w:r>
      <w:r w:rsidRPr="002917F9">
        <w:rPr>
          <w:rFonts w:asciiTheme="majorHAnsi" w:hAnsiTheme="majorHAnsi"/>
        </w:rPr>
        <w:t>ures internal validity. To ensure external validity, we use a controlled test market to measure cross-price elasticities, own-price elasticities, and promotion and advertising elasticities.</w:t>
      </w:r>
    </w:p>
    <w:p w:rsidR="00804DC0" w:rsidRPr="002917F9" w:rsidRDefault="00603CA6">
      <w:pPr>
        <w:pStyle w:val="BodyText"/>
        <w:rPr>
          <w:rFonts w:asciiTheme="majorHAnsi" w:hAnsiTheme="majorHAnsi"/>
        </w:rPr>
      </w:pPr>
      <w:r w:rsidRPr="002917F9">
        <w:rPr>
          <w:rFonts w:asciiTheme="majorHAnsi" w:hAnsiTheme="majorHAnsi"/>
        </w:rPr>
        <w:t>We would also suggest AB consider whether they want to maximize ad</w:t>
      </w:r>
      <w:r w:rsidRPr="002917F9">
        <w:rPr>
          <w:rFonts w:asciiTheme="majorHAnsi" w:hAnsiTheme="majorHAnsi"/>
        </w:rPr>
        <w:t>option for this particular beer or whether maximize profit across their entire product portfolio. They should also consider the effects of containers--green bottles versus brown bottles versus cans as well as six-packs versus eighteen-packs.</w:t>
      </w:r>
    </w:p>
    <w:sectPr w:rsidR="00804DC0" w:rsidRPr="002917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3CA6" w:rsidRDefault="00603CA6">
      <w:pPr>
        <w:spacing w:after="0"/>
      </w:pPr>
      <w:r>
        <w:separator/>
      </w:r>
    </w:p>
  </w:endnote>
  <w:endnote w:type="continuationSeparator" w:id="0">
    <w:p w:rsidR="00603CA6" w:rsidRDefault="00603C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3CA6" w:rsidRDefault="00603CA6">
      <w:r>
        <w:separator/>
      </w:r>
    </w:p>
  </w:footnote>
  <w:footnote w:type="continuationSeparator" w:id="0">
    <w:p w:rsidR="00603CA6" w:rsidRDefault="00603C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343682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8E859B4"/>
    <w:multiLevelType w:val="multilevel"/>
    <w:tmpl w:val="FB98BA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917F9"/>
    <w:rsid w:val="004E29B3"/>
    <w:rsid w:val="00590D07"/>
    <w:rsid w:val="00603CA6"/>
    <w:rsid w:val="00784D58"/>
    <w:rsid w:val="00804DC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AFB6107-9AA4-458D-9806-8D46DDEE9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917F9"/>
    <w:pPr>
      <w:tabs>
        <w:tab w:val="center" w:pos="4680"/>
        <w:tab w:val="right" w:pos="9360"/>
      </w:tabs>
      <w:spacing w:after="0"/>
    </w:pPr>
  </w:style>
  <w:style w:type="character" w:customStyle="1" w:styleId="HeaderChar">
    <w:name w:val="Header Char"/>
    <w:basedOn w:val="DefaultParagraphFont"/>
    <w:link w:val="Header"/>
    <w:rsid w:val="002917F9"/>
  </w:style>
  <w:style w:type="paragraph" w:styleId="Footer">
    <w:name w:val="footer"/>
    <w:basedOn w:val="Normal"/>
    <w:link w:val="FooterChar"/>
    <w:unhideWhenUsed/>
    <w:rsid w:val="002917F9"/>
    <w:pPr>
      <w:tabs>
        <w:tab w:val="center" w:pos="4680"/>
        <w:tab w:val="right" w:pos="9360"/>
      </w:tabs>
      <w:spacing w:after="0"/>
    </w:pPr>
  </w:style>
  <w:style w:type="character" w:customStyle="1" w:styleId="FooterChar">
    <w:name w:val="Footer Char"/>
    <w:basedOn w:val="DefaultParagraphFont"/>
    <w:link w:val="Footer"/>
    <w:rsid w:val="002917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962</Words>
  <Characters>5490</Characters>
  <Application>Microsoft Office Word</Application>
  <DocSecurity>0</DocSecurity>
  <Lines>45</Lines>
  <Paragraphs>12</Paragraphs>
  <ScaleCrop>false</ScaleCrop>
  <Company/>
  <LinksUpToDate>false</LinksUpToDate>
  <CharactersWithSpaces>6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mruddhi Somani</cp:lastModifiedBy>
  <cp:revision>2</cp:revision>
  <dcterms:created xsi:type="dcterms:W3CDTF">2016-04-03T00:10:00Z</dcterms:created>
  <dcterms:modified xsi:type="dcterms:W3CDTF">2016-04-03T00:15:00Z</dcterms:modified>
</cp:coreProperties>
</file>